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1C1AAE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>{{ company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15AE5F65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7E52ED">
        <w:rPr>
          <w:rFonts w:ascii="Century Gothic" w:eastAsia="Century Gothic" w:hAnsi="Century Gothic" w:cs="Century Gothic"/>
          <w:sz w:val="22"/>
          <w:szCs w:val="22"/>
        </w:rPr>
        <w:t>T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r w:rsidR="002F3E09">
        <w:rPr>
          <w:rFonts w:ascii="Century Gothic" w:eastAsia="Century Gothic" w:hAnsi="Century Gothic" w:cs="Century Gothic"/>
          <w:sz w:val="22"/>
          <w:szCs w:val="22"/>
        </w:rPr>
        <w:t>c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2F3E09">
        <w:rPr>
          <w:rFonts w:ascii="Century Gothic" w:eastAsia="Century Gothic" w:hAnsi="Century Gothic" w:cs="Century Gothic"/>
          <w:sz w:val="22"/>
          <w:szCs w:val="22"/>
        </w:rPr>
        <w:t>mpany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 }}</w:t>
      </w:r>
    </w:p>
    <w:p w14:paraId="33D8661A" w14:textId="30663937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{{ cdd_name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0E8CF654" w:rsidR="005B6066" w:rsidRPr="007E52ED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Resid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c</w:t>
      </w:r>
      <w:r w:rsidR="007E52ED">
        <w:rPr>
          <w:rFonts w:ascii="Century Gothic" w:eastAsia="Century Gothic" w:hAnsi="Century Gothic" w:cs="Century Gothic"/>
          <w:sz w:val="22"/>
          <w:szCs w:val="22"/>
        </w:rPr>
        <w:t>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r w:rsidR="00BA4F6E" w:rsidRPr="007E52ED">
        <w:rPr>
          <w:rFonts w:ascii="Century Gothic" w:eastAsia="Century Gothic" w:hAnsi="Century Gothic" w:cs="Century Gothic"/>
          <w:sz w:val="22"/>
          <w:szCs w:val="22"/>
        </w:rPr>
        <w:t>{{ cdd_city }}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– </w:t>
      </w:r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{{ cdd_state }}</w:t>
      </w:r>
    </w:p>
    <w:p w14:paraId="05DE511F" w14:textId="52783F3A" w:rsidR="005B6066" w:rsidRPr="007E52ED" w:rsidRDefault="007E52ED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Mobile</w:t>
      </w:r>
      <w:r w:rsidR="00FD19EE" w:rsidRPr="007E52ED">
        <w:rPr>
          <w:rFonts w:ascii="Century Gothic" w:eastAsia="Century Gothic" w:hAnsi="Century Gothic" w:cs="Century Gothic"/>
          <w:sz w:val="22"/>
          <w:szCs w:val="22"/>
        </w:rPr>
        <w:tab/>
      </w:r>
      <w:r w:rsidR="00E636E1" w:rsidRPr="007E52ED">
        <w:rPr>
          <w:rFonts w:ascii="Century Gothic" w:eastAsia="Century Gothic" w:hAnsi="Century Gothic" w:cs="Century Gothic"/>
          <w:sz w:val="22"/>
          <w:szCs w:val="22"/>
        </w:rPr>
        <w:t>{{ cdd_ddi }} {{ cdd_ddd }} {{ cdd_cel }}</w:t>
      </w:r>
    </w:p>
    <w:p w14:paraId="3CDAD7DF" w14:textId="306D3251" w:rsidR="005B6066" w:rsidRPr="00847416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Email</w:t>
      </w:r>
      <w:r w:rsidR="00FD19EE" w:rsidRPr="00847416">
        <w:rPr>
          <w:rFonts w:ascii="Century Gothic" w:eastAsia="Century Gothic" w:hAnsi="Century Gothic" w:cs="Century Gothic"/>
          <w:sz w:val="22"/>
          <w:szCs w:val="22"/>
        </w:rPr>
        <w:tab/>
      </w:r>
      <w:hyperlink r:id="rId9" w:history="1">
        <w:r w:rsidR="00A94035" w:rsidRPr="00847416">
          <w:rPr>
            <w:rStyle w:val="Hyperlink"/>
            <w:rFonts w:ascii="Century Gothic" w:hAnsi="Century Gothic"/>
            <w:sz w:val="22"/>
            <w:szCs w:val="22"/>
          </w:rPr>
          <w:t>{{cdd_email}}</w:t>
        </w:r>
      </w:hyperlink>
    </w:p>
    <w:p w14:paraId="10E77F63" w14:textId="14BAC59E" w:rsidR="00613EFC" w:rsidRPr="00847416" w:rsidRDefault="00FD19EE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ab/>
      </w:r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 xml:space="preserve">{{ cdd_nationality }}, {{ cdd_age }} </w:t>
      </w:r>
      <w:r w:rsidR="00D5284C">
        <w:rPr>
          <w:rFonts w:ascii="Century Gothic" w:eastAsia="Century Gothic" w:hAnsi="Century Gothic" w:cs="Century Gothic"/>
          <w:sz w:val="22"/>
          <w:szCs w:val="22"/>
        </w:rPr>
        <w:t>year</w:t>
      </w:r>
      <w:r w:rsidR="00E636E1" w:rsidRPr="00847416">
        <w:rPr>
          <w:rFonts w:ascii="Century Gothic" w:eastAsia="Century Gothic" w:hAnsi="Century Gothic" w:cs="Century Gothic"/>
          <w:sz w:val="22"/>
          <w:szCs w:val="22"/>
        </w:rPr>
        <w:t>s, {{ cdd_personal }}</w:t>
      </w:r>
      <w:r w:rsidR="00865CA6" w:rsidRPr="00847416">
        <w:rPr>
          <w:rFonts w:ascii="Century Gothic" w:eastAsia="Century Gothic" w:hAnsi="Century Gothic" w:cs="Century Gothic"/>
          <w:sz w:val="20"/>
          <w:szCs w:val="20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192970D0" w14:textId="2E2CF903" w:rsidR="005B6066" w:rsidRPr="00F43F29" w:rsidRDefault="005B6066" w:rsidP="009356CA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</w:rPr>
      </w:pPr>
    </w:p>
    <w:p w14:paraId="3C37E693" w14:textId="77777777" w:rsidR="00363847" w:rsidRDefault="00363847" w:rsidP="00363847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47956593" w14:textId="6C265E2C" w:rsidR="00363847" w:rsidRDefault="00363847" w:rsidP="00363847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PROFESSIONAL TRAJECTORY</w:t>
      </w:r>
    </w:p>
    <w:p w14:paraId="49669FE1" w14:textId="77777777" w:rsidR="00363847" w:rsidRDefault="00363847" w:rsidP="00363847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3F1D51E8" w14:textId="77777777" w:rsidR="00F25559" w:rsidRDefault="00363847" w:rsidP="00363847">
      <w:pPr>
        <w:tabs>
          <w:tab w:val="right" w:pos="9922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{% for item in line_items %}</w:t>
      </w:r>
    </w:p>
    <w:p w14:paraId="01104EAA" w14:textId="2D94C383" w:rsidR="00363847" w:rsidRPr="00F85A86" w:rsidRDefault="00363847" w:rsidP="00363847">
      <w:pPr>
        <w:tabs>
          <w:tab w:val="right" w:pos="9922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{{ item.cdd_company }}</w:t>
      </w: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ab/>
        <w:t>{{ item.company_start_date }} - {{ item.company_end_date }}</w:t>
      </w:r>
    </w:p>
    <w:p w14:paraId="69A66DA7" w14:textId="77777777" w:rsidR="00363847" w:rsidRPr="00F85A86" w:rsidRDefault="00363847" w:rsidP="00363847">
      <w:pPr>
        <w:tabs>
          <w:tab w:val="right" w:pos="9922"/>
        </w:tabs>
        <w:spacing w:line="120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</w:p>
    <w:p w14:paraId="30C98BB8" w14:textId="77777777" w:rsidR="00363847" w:rsidRDefault="00363847" w:rsidP="00363847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{% for job in item.job_posts %}{{ job.job_title }}</w:t>
      </w:r>
      <w:r>
        <w:rPr>
          <w:rFonts w:ascii="Century Gothic" w:eastAsia="Century Gothic" w:hAnsi="Century Gothic" w:cs="Century Gothic"/>
          <w:bCs/>
          <w:sz w:val="22"/>
          <w:szCs w:val="22"/>
        </w:rPr>
        <w:tab/>
      </w: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{{ job.start_date }} - {{ job.end_date }}</w:t>
      </w:r>
    </w:p>
    <w:p w14:paraId="673AE84A" w14:textId="77777777" w:rsidR="00DB1CBB" w:rsidRDefault="00363847" w:rsidP="00363847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{% endfor %}</w:t>
      </w:r>
    </w:p>
    <w:p w14:paraId="727F1344" w14:textId="60B5203D" w:rsidR="00E90B69" w:rsidRPr="00A05F04" w:rsidRDefault="00363847" w:rsidP="00A05F04">
      <w:pPr>
        <w:tabs>
          <w:tab w:val="left" w:pos="5670"/>
        </w:tabs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F85A86">
        <w:rPr>
          <w:rFonts w:ascii="Century Gothic" w:eastAsia="Century Gothic" w:hAnsi="Century Gothic" w:cs="Century Gothic"/>
          <w:bCs/>
          <w:sz w:val="22"/>
          <w:szCs w:val="22"/>
        </w:rPr>
        <w:t>{% endfor %}</w:t>
      </w:r>
    </w:p>
    <w:p w14:paraId="107F3FE8" w14:textId="27C82919" w:rsidR="00DE24BD" w:rsidRPr="009672E8" w:rsidRDefault="007E52ED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ACADEMIC B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>A</w:t>
      </w:r>
      <w:r>
        <w:rPr>
          <w:rFonts w:ascii="Century Gothic" w:eastAsia="Century Gothic" w:hAnsi="Century Gothic" w:cs="Century Gothic"/>
          <w:b/>
          <w:sz w:val="22"/>
          <w:szCs w:val="22"/>
        </w:rPr>
        <w:t>CKGROUND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28AC23A0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r w:rsidRPr="008010FC">
        <w:rPr>
          <w:rFonts w:ascii="Century Gothic" w:hAnsi="Century Gothic" w:cs="Century Gothic"/>
          <w:sz w:val="22"/>
          <w:szCs w:val="22"/>
        </w:rPr>
        <w:t>{{</w:t>
      </w:r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_course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42A2C2F5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{</w:t>
      </w:r>
      <w:r w:rsidR="008010FC" w:rsidRPr="00572025">
        <w:rPr>
          <w:rFonts w:ascii="Century Gothic" w:hAnsi="Century Gothic" w:cs="Century Gothic"/>
          <w:sz w:val="22"/>
          <w:szCs w:val="22"/>
        </w:rPr>
        <w:t>acad.</w:t>
      </w:r>
      <w:r w:rsidRPr="00572025">
        <w:rPr>
          <w:rFonts w:ascii="Century Gothic" w:hAnsi="Century Gothic" w:cs="Century Gothic"/>
          <w:sz w:val="22"/>
          <w:szCs w:val="22"/>
        </w:rPr>
        <w:t>academic_institution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acad.academic_conclusion}}</w:t>
      </w:r>
    </w:p>
    <w:p w14:paraId="6E1BD5D0" w14:textId="1FA2C111" w:rsidR="00D5055D" w:rsidRPr="00572025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% endfor %}</w:t>
      </w:r>
    </w:p>
    <w:p w14:paraId="3160A4A6" w14:textId="38BF48CD" w:rsidR="00024F28" w:rsidRDefault="00D5055D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04DF7BDB" w:rsidR="00202465" w:rsidRPr="00AB7840" w:rsidRDefault="00FA6A52" w:rsidP="00AB7840">
      <w:pPr>
        <w:tabs>
          <w:tab w:val="left" w:pos="3402"/>
        </w:tabs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EIGN LANGUAGE</w:t>
      </w:r>
      <w:r w:rsidR="00D5055D">
        <w:rPr>
          <w:rFonts w:ascii="Century Gothic" w:eastAsia="Century Gothic" w:hAnsi="Century Gothic" w:cs="Century Gothic"/>
          <w:b/>
          <w:sz w:val="22"/>
          <w:szCs w:val="22"/>
        </w:rPr>
        <w:t xml:space="preserve"> - </w:t>
      </w:r>
      <w:r w:rsidR="00AB7840"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r w:rsidR="00AB7840">
        <w:rPr>
          <w:rFonts w:ascii="Century Gothic" w:eastAsia="Century Gothic" w:hAnsi="Century Gothic" w:cs="Century Gothic"/>
          <w:b/>
          <w:sz w:val="22"/>
          <w:szCs w:val="22"/>
        </w:rPr>
        <w:t>lang.</w:t>
      </w:r>
      <w:r w:rsidR="00AB7840" w:rsidRPr="00202465">
        <w:rPr>
          <w:rFonts w:ascii="Century Gothic" w:eastAsia="Century Gothic" w:hAnsi="Century Gothic" w:cs="Century Gothic"/>
          <w:b/>
          <w:sz w:val="22"/>
          <w:szCs w:val="22"/>
        </w:rPr>
        <w:t>language}}</w:t>
      </w:r>
      <w:r w:rsidR="00AB7840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{{ lang.language_</w:t>
      </w:r>
      <w:r w:rsidR="002E2244">
        <w:rPr>
          <w:rFonts w:ascii="Century Gothic" w:eastAsia="Century Gothic" w:hAnsi="Century Gothic" w:cs="Century Gothic"/>
          <w:bCs/>
          <w:sz w:val="22"/>
          <w:szCs w:val="22"/>
        </w:rPr>
        <w:t>level</w:t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22113D7F" w:rsidR="00882CB5" w:rsidRPr="00FB0D7C" w:rsidRDefault="00AB7840" w:rsidP="00093DE5">
      <w:pPr>
        <w:tabs>
          <w:tab w:val="left" w:pos="3402"/>
        </w:tabs>
        <w:spacing w:line="276" w:lineRule="auto"/>
        <w:ind w:left="3402" w:hanging="3402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{{ lang.level_description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>{% endfor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274820B4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I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O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NS ON THE PROFESSIONAL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 xml:space="preserve">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74954D34" w:rsidR="003D42C2" w:rsidRPr="00572025" w:rsidRDefault="003D42C2" w:rsidP="00D82428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abt_background}}</w:t>
      </w:r>
    </w:p>
    <w:p w14:paraId="467FAE9A" w14:textId="3053183C" w:rsidR="003D42C2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58751" w14:textId="77777777" w:rsidR="00A05F04" w:rsidRPr="00572025" w:rsidRDefault="00A05F04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7C578F03" w:rsidR="003F3E66" w:rsidRPr="0084741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 xml:space="preserve">BEHAVIORAL </w:t>
      </w:r>
      <w:r w:rsidR="00FA6A52">
        <w:rPr>
          <w:rFonts w:ascii="Century Gothic" w:eastAsia="Century Gothic" w:hAnsi="Century Gothic" w:cs="Century Gothic"/>
          <w:b/>
          <w:sz w:val="22"/>
          <w:szCs w:val="22"/>
        </w:rPr>
        <w:t xml:space="preserve">PROFILE </w:t>
      </w:r>
      <w:r w:rsidR="00161B45" w:rsidRPr="00847416">
        <w:rPr>
          <w:rFonts w:ascii="Century Gothic" w:eastAsia="Century Gothic" w:hAnsi="Century Gothic" w:cs="Century Gothic"/>
          <w:b/>
          <w:sz w:val="22"/>
          <w:szCs w:val="22"/>
        </w:rPr>
        <w:t>INDICA</w:t>
      </w: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T</w:t>
      </w:r>
      <w:r w:rsidR="00161B45" w:rsidRPr="00847416">
        <w:rPr>
          <w:rFonts w:ascii="Century Gothic" w:eastAsia="Century Gothic" w:hAnsi="Century Gothic" w:cs="Century Gothic"/>
          <w:b/>
          <w:sz w:val="22"/>
          <w:szCs w:val="22"/>
        </w:rPr>
        <w:t>ORS</w:t>
      </w:r>
    </w:p>
    <w:p w14:paraId="3C76CE30" w14:textId="34D0EEB1" w:rsidR="003D42C2" w:rsidRPr="00847416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5E222E48" w14:textId="5C41E206" w:rsidR="003D42C2" w:rsidRPr="00847416" w:rsidRDefault="003D42C2" w:rsidP="00D82428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847416">
        <w:rPr>
          <w:rFonts w:ascii="Century Gothic" w:eastAsia="Century Gothic" w:hAnsi="Century Gothic" w:cs="Century Gothic"/>
          <w:bCs/>
          <w:sz w:val="22"/>
          <w:szCs w:val="22"/>
        </w:rPr>
        <w:t>{{bhv_profile}}</w:t>
      </w:r>
    </w:p>
    <w:p w14:paraId="65F9BBFC" w14:textId="38ADA2DD" w:rsidR="004805A7" w:rsidRPr="00847416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03DF0318" w14:textId="105B2607" w:rsidR="004805A7" w:rsidRPr="00F43F29" w:rsidRDefault="004805A7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PROF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E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t>SSIONA</w:t>
      </w:r>
      <w:r w:rsidR="007E52ED">
        <w:rPr>
          <w:rFonts w:ascii="Century Gothic" w:eastAsia="Century Gothic" w:hAnsi="Century Gothic" w:cs="Century Gothic"/>
          <w:b/>
          <w:sz w:val="22"/>
          <w:szCs w:val="22"/>
        </w:rPr>
        <w:t>L EXPERIENCE</w:t>
      </w:r>
      <w:r w:rsidR="00526EBF">
        <w:rPr>
          <w:rFonts w:ascii="Century Gothic" w:eastAsia="Century Gothic" w:hAnsi="Century Gothic" w:cs="Century Gothic"/>
          <w:b/>
          <w:sz w:val="22"/>
          <w:szCs w:val="22"/>
        </w:rPr>
        <w:t>S</w:t>
      </w:r>
      <w:r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Pr="00F557B1">
        <w:rPr>
          <w:rFonts w:ascii="Century Gothic" w:eastAsia="Century Gothic" w:hAnsi="Century Gothic" w:cs="Century Gothic"/>
          <w:sz w:val="20"/>
          <w:szCs w:val="20"/>
        </w:rPr>
        <w:t>{% for item in line_items %}</w:t>
      </w:r>
    </w:p>
    <w:p w14:paraId="1D86727B" w14:textId="77777777" w:rsidR="004805A7" w:rsidRDefault="004805A7" w:rsidP="004805A7">
      <w:pPr>
        <w:tabs>
          <w:tab w:val="left" w:pos="7938"/>
        </w:tabs>
        <w:spacing w:line="27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{{ item.cdd_company }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item.company_start_date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item.company_end_date }}</w:t>
      </w:r>
    </w:p>
    <w:p w14:paraId="49E2AC74" w14:textId="77777777" w:rsidR="004805A7" w:rsidRPr="00F557B1" w:rsidRDefault="004805A7" w:rsidP="00B5155F">
      <w:pPr>
        <w:tabs>
          <w:tab w:val="left" w:pos="7938"/>
        </w:tabs>
        <w:rPr>
          <w:rFonts w:ascii="Century Gothic" w:eastAsia="MS Gothic" w:hAnsi="Century Gothic" w:cs="MS Gothic"/>
          <w:sz w:val="20"/>
          <w:szCs w:val="20"/>
        </w:rPr>
      </w:pPr>
      <w:r w:rsidRPr="00F557B1">
        <w:rPr>
          <w:rFonts w:ascii="Century Gothic" w:eastAsia="MS Gothic" w:hAnsi="Century Gothic" w:cs="MS Gothic"/>
          <w:sz w:val="20"/>
          <w:szCs w:val="20"/>
        </w:rPr>
        <w:t>{{ item.company_desc }}</w:t>
      </w:r>
    </w:p>
    <w:p w14:paraId="17FEBAD4" w14:textId="77777777" w:rsidR="004805A7" w:rsidRDefault="004805A7" w:rsidP="00B5155F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>{% for job in item.job_posts %}</w:t>
      </w:r>
    </w:p>
    <w:p w14:paraId="225224F1" w14:textId="42D4EBF1" w:rsidR="004805A7" w:rsidRDefault="004805A7" w:rsidP="00B5155F">
      <w:pPr>
        <w:tabs>
          <w:tab w:val="left" w:pos="567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lastRenderedPageBreak/>
        <w:t>{{ job.job_title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F557B1">
        <w:rPr>
          <w:rFonts w:ascii="Century Gothic" w:eastAsia="Century Gothic" w:hAnsi="Century Gothic" w:cs="Century Gothic"/>
          <w:sz w:val="22"/>
          <w:szCs w:val="22"/>
        </w:rPr>
        <w:t>{{ job.start_date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>– {{ job.end_date }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>{% for task in job.job_tasks %}</w:t>
      </w:r>
    </w:p>
    <w:p w14:paraId="3317D335" w14:textId="700E263F" w:rsidR="004805A7" w:rsidRPr="00176962" w:rsidRDefault="004805A7" w:rsidP="00D82428">
      <w:pPr>
        <w:tabs>
          <w:tab w:val="left" w:pos="1134"/>
        </w:tabs>
        <w:spacing w:line="276" w:lineRule="auto"/>
        <w:ind w:left="510" w:hanging="510"/>
        <w:rPr>
          <w:rFonts w:ascii="Century Gothic" w:eastAsia="Century Gothic" w:hAnsi="Century Gothic" w:cstheme="majorHAnsi"/>
          <w:sz w:val="22"/>
          <w:szCs w:val="22"/>
        </w:rPr>
      </w:pPr>
      <w:r w:rsidRPr="00176962">
        <w:rPr>
          <w:rFonts w:ascii="Century Gothic" w:hAnsi="Century Gothic" w:cstheme="majorHAnsi"/>
          <w:sz w:val="22"/>
          <w:szCs w:val="22"/>
        </w:rPr>
        <w:t>{{ loop.index }}.</w:t>
      </w:r>
      <w:r>
        <w:rPr>
          <w:rFonts w:ascii="Century Gothic" w:hAnsi="Century Gothic" w:cstheme="majorHAnsi"/>
          <w:sz w:val="22"/>
          <w:szCs w:val="22"/>
        </w:rPr>
        <w:tab/>
      </w:r>
      <w:r w:rsidRPr="00176962">
        <w:rPr>
          <w:rFonts w:ascii="Century Gothic" w:hAnsi="Century Gothic" w:cstheme="majorHAnsi"/>
          <w:sz w:val="22"/>
          <w:szCs w:val="22"/>
        </w:rPr>
        <w:t>{{ task.task }}</w:t>
      </w:r>
      <w:r w:rsidR="009B7FAF">
        <w:rPr>
          <w:rFonts w:ascii="Century Gothic" w:hAnsi="Century Gothic" w:cstheme="majorHAnsi"/>
          <w:sz w:val="22"/>
          <w:szCs w:val="22"/>
        </w:rPr>
        <w:t>.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>{% endfor %}{% endfor %}</w:t>
      </w:r>
    </w:p>
    <w:p w14:paraId="2A108AD2" w14:textId="77777777" w:rsidR="004805A7" w:rsidRPr="00847416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{% endfor %}</w:t>
      </w:r>
    </w:p>
    <w:p w14:paraId="3E454E70" w14:textId="77777777" w:rsidR="004805A7" w:rsidRPr="00847416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68EA8C18" w14:textId="04F9079F" w:rsidR="005B6066" w:rsidRPr="00847416" w:rsidRDefault="007E52ED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</w:rPr>
      </w:pP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DC38D9" w:rsidRPr="00847416">
        <w:rPr>
          <w:rFonts w:ascii="Century Gothic" w:eastAsia="Century Gothic" w:hAnsi="Century Gothic" w:cs="Century Gothic"/>
          <w:b/>
          <w:sz w:val="22"/>
          <w:szCs w:val="22"/>
        </w:rPr>
        <w:t>M</w:t>
      </w:r>
      <w:r w:rsidRPr="00847416">
        <w:rPr>
          <w:rFonts w:ascii="Century Gothic" w:eastAsia="Century Gothic" w:hAnsi="Century Gothic" w:cs="Century Gothic"/>
          <w:b/>
          <w:sz w:val="22"/>
          <w:szCs w:val="22"/>
        </w:rPr>
        <w:t>PENSATION PACKAGE</w:t>
      </w:r>
    </w:p>
    <w:p w14:paraId="090D6F61" w14:textId="77777777" w:rsidR="005B6066" w:rsidRPr="00847416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6F86F84B" w14:textId="733AC3BA" w:rsidR="004025BC" w:rsidRPr="007E52ED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For reference, the current compensation p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>a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ckage </w:t>
      </w:r>
      <w:r>
        <w:rPr>
          <w:rFonts w:ascii="Century Gothic" w:eastAsia="Century Gothic" w:hAnsi="Century Gothic" w:cs="Century Gothic"/>
          <w:sz w:val="22"/>
          <w:szCs w:val="22"/>
        </w:rPr>
        <w:t>at</w:t>
      </w:r>
      <w:r w:rsidR="00A01828" w:rsidRPr="007E52ED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="0061184F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{</w:t>
      </w:r>
      <w:r w:rsidR="006E306C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{</w:t>
      </w:r>
      <w:r w:rsidR="00FE4428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 xml:space="preserve"> </w:t>
      </w:r>
      <w:r w:rsidR="006E306C" w:rsidRPr="001C1AAE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</w:rPr>
        <w:t>last_company }}</w:t>
      </w:r>
      <w:r w:rsidR="008978A3" w:rsidRPr="007E52ED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: </w:t>
      </w:r>
    </w:p>
    <w:p w14:paraId="5870FA43" w14:textId="44F51078" w:rsidR="005B6066" w:rsidRPr="007E52ED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</w:rPr>
      </w:pPr>
    </w:p>
    <w:p w14:paraId="088A779F" w14:textId="0B240BF9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</w:rPr>
        <w:t>Employment Bond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{{ job_bond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72F510E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M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onthly Wage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{{ job_wage }}</w:t>
      </w:r>
    </w:p>
    <w:p w14:paraId="1D981192" w14:textId="73D25A5B" w:rsidR="00133906" w:rsidRPr="007E52ED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7E52ED">
        <w:rPr>
          <w:rFonts w:ascii="Century Gothic" w:eastAsia="Century Gothic" w:hAnsi="Century Gothic" w:cs="Century Gothic"/>
          <w:sz w:val="22"/>
          <w:szCs w:val="22"/>
        </w:rPr>
        <w:t>PLR/PPR o</w:t>
      </w:r>
      <w:r w:rsidR="007E52ED" w:rsidRPr="007E52ED">
        <w:rPr>
          <w:rFonts w:ascii="Century Gothic" w:eastAsia="Century Gothic" w:hAnsi="Century Gothic" w:cs="Century Gothic"/>
          <w:sz w:val="22"/>
          <w:szCs w:val="22"/>
        </w:rPr>
        <w:t>r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 xml:space="preserve"> A</w:t>
      </w:r>
      <w:r w:rsidR="007E52ED">
        <w:rPr>
          <w:rFonts w:ascii="Century Gothic" w:eastAsia="Century Gothic" w:hAnsi="Century Gothic" w:cs="Century Gothic"/>
          <w:sz w:val="22"/>
          <w:szCs w:val="22"/>
        </w:rPr>
        <w:t>n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>nual</w:t>
      </w:r>
      <w:r w:rsidR="007E52ED">
        <w:rPr>
          <w:rFonts w:ascii="Century Gothic" w:eastAsia="Century Gothic" w:hAnsi="Century Gothic" w:cs="Century Gothic"/>
          <w:sz w:val="22"/>
          <w:szCs w:val="22"/>
        </w:rPr>
        <w:t xml:space="preserve"> Bonus</w:t>
      </w:r>
      <w:r w:rsidRPr="007E52ED">
        <w:rPr>
          <w:rFonts w:ascii="Century Gothic" w:eastAsia="Century Gothic" w:hAnsi="Century Gothic" w:cs="Century Gothic"/>
          <w:sz w:val="22"/>
          <w:szCs w:val="22"/>
        </w:rPr>
        <w:tab/>
        <w:t>{{ job_variable }}</w:t>
      </w:r>
    </w:p>
    <w:p w14:paraId="6DE6E22E" w14:textId="0A2C460C" w:rsidR="00133906" w:rsidRP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Meal Voucher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{{ job_food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020A14BB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Health Care</w:t>
      </w:r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{{ job_health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6E6E631C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Dental Care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{{ job_dental }}</w:t>
      </w:r>
      <w:r w:rsidR="0013390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21CDAF03" w:rsidR="00133906" w:rsidRDefault="007E52E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Life Insurance</w:t>
      </w:r>
      <w:r w:rsidR="00133906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="0013390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{{ job_life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6ABFD74F" w14:textId="3BC7701C" w:rsidR="00005C6D" w:rsidRPr="00133906" w:rsidRDefault="00005C6D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rivate Pension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</w:p>
    <w:p w14:paraId="4AC42038" w14:textId="137C374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her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{{ job_others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28ADFC04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ar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y Expe</w:t>
      </w:r>
      <w:r w:rsidR="00847416">
        <w:rPr>
          <w:rFonts w:ascii="Century Gothic" w:eastAsia="Century Gothic" w:hAnsi="Century Gothic" w:cs="Century Gothic"/>
          <w:sz w:val="22"/>
          <w:szCs w:val="22"/>
          <w:lang w:val="pt-BR"/>
        </w:rPr>
        <w:t>c</w:t>
      </w:r>
      <w:r w:rsidR="007E52ED">
        <w:rPr>
          <w:rFonts w:ascii="Century Gothic" w:eastAsia="Century Gothic" w:hAnsi="Century Gothic" w:cs="Century Gothic"/>
          <w:sz w:val="22"/>
          <w:szCs w:val="22"/>
          <w:lang w:val="pt-BR"/>
        </w:rPr>
        <w:t>tation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{{ job_expectation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3A51B660" w:rsidR="005B6066" w:rsidRPr="0084741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S</w:t>
      </w:r>
      <w:r w:rsidR="00ED41AF">
        <w:rPr>
          <w:rFonts w:ascii="Century Gothic" w:eastAsia="Century Gothic" w:hAnsi="Century Gothic" w:cs="Century Gothic"/>
          <w:sz w:val="22"/>
          <w:szCs w:val="22"/>
        </w:rPr>
        <w:t>ã</w:t>
      </w:r>
      <w:r w:rsidR="004B4618" w:rsidRPr="00847416">
        <w:rPr>
          <w:rFonts w:ascii="Century Gothic" w:eastAsia="Century Gothic" w:hAnsi="Century Gothic" w:cs="Century Gothic"/>
          <w:sz w:val="22"/>
          <w:szCs w:val="22"/>
        </w:rPr>
        <w:t>o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 xml:space="preserve"> Paulo, </w:t>
      </w:r>
      <w:r w:rsidR="00572025" w:rsidRPr="00847416">
        <w:rPr>
          <w:rFonts w:ascii="Century Gothic" w:eastAsia="Century Gothic" w:hAnsi="Century Gothic" w:cs="Century Gothic"/>
          <w:sz w:val="22"/>
          <w:szCs w:val="22"/>
        </w:rPr>
        <w:t>{{ report_date }}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B573867" w14:textId="737CF694" w:rsidR="005B6066" w:rsidRPr="00847416" w:rsidRDefault="007E52ED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847416">
        <w:rPr>
          <w:rFonts w:ascii="Century Gothic" w:eastAsia="Century Gothic" w:hAnsi="Century Gothic" w:cs="Century Gothic"/>
          <w:sz w:val="22"/>
          <w:szCs w:val="22"/>
        </w:rPr>
        <w:t>By</w:t>
      </w:r>
      <w:r w:rsidR="004B4618" w:rsidRPr="00847416">
        <w:rPr>
          <w:rFonts w:ascii="Century Gothic" w:eastAsia="Century Gothic" w:hAnsi="Century Gothic" w:cs="Century Gothic"/>
          <w:sz w:val="22"/>
          <w:szCs w:val="22"/>
        </w:rPr>
        <w:t xml:space="preserve">: </w:t>
      </w:r>
      <w:r w:rsidRPr="00847416">
        <w:rPr>
          <w:rFonts w:ascii="Century Gothic" w:eastAsia="Century Gothic" w:hAnsi="Century Gothic" w:cs="Century Gothic"/>
          <w:sz w:val="22"/>
          <w:szCs w:val="22"/>
        </w:rPr>
        <w:t>Consultant</w:t>
      </w:r>
    </w:p>
    <w:p w14:paraId="39670A85" w14:textId="7CB174F6" w:rsidR="00DA2C9C" w:rsidRPr="00133906" w:rsidRDefault="009609B0" w:rsidP="00ED41AF">
      <w:pPr>
        <w:tabs>
          <w:tab w:val="left" w:pos="1046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223839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C626BA" w14:textId="77777777" w:rsidR="00883C6A" w:rsidRDefault="00883C6A">
      <w:r>
        <w:separator/>
      </w:r>
    </w:p>
  </w:endnote>
  <w:endnote w:type="continuationSeparator" w:id="0">
    <w:p w14:paraId="5D0B43CF" w14:textId="77777777" w:rsidR="00883C6A" w:rsidRDefault="00883C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39B9D82D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th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floor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 xml:space="preserve"> – Cerqueira C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e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>01419-913 - S</w:t>
    </w:r>
    <w:r w:rsidR="007E52ED">
      <w:rPr>
        <w:rFonts w:ascii="Century Gothic" w:eastAsia="Century Gothic" w:hAnsi="Century Gothic" w:cs="Century Gothic"/>
        <w:sz w:val="16"/>
        <w:szCs w:val="16"/>
        <w:lang w:val="pt-BR"/>
      </w:rPr>
      <w:t>a</w:t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o Paulo, SP </w:t>
    </w:r>
  </w:p>
  <w:p w14:paraId="250D1839" w14:textId="2BFDF478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r>
      <w:rPr>
        <w:rFonts w:ascii="Century Gothic" w:eastAsia="Century Gothic" w:hAnsi="Century Gothic" w:cs="Century Gothic"/>
        <w:sz w:val="16"/>
        <w:szCs w:val="16"/>
      </w:rPr>
      <w:t>P</w:t>
    </w:r>
    <w:r w:rsidR="007E52ED">
      <w:rPr>
        <w:rFonts w:ascii="Century Gothic" w:eastAsia="Century Gothic" w:hAnsi="Century Gothic" w:cs="Century Gothic"/>
        <w:sz w:val="16"/>
        <w:szCs w:val="16"/>
      </w:rPr>
      <w:t>age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 w:rsidR="007E52ED">
      <w:rPr>
        <w:rFonts w:ascii="Century Gothic" w:eastAsia="Century Gothic" w:hAnsi="Century Gothic" w:cs="Century Gothic"/>
        <w:sz w:val="16"/>
        <w:szCs w:val="16"/>
      </w:rPr>
      <w:t>of</w:t>
    </w:r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66037E" w14:textId="77777777" w:rsidR="00883C6A" w:rsidRDefault="00883C6A">
      <w:r>
        <w:separator/>
      </w:r>
    </w:p>
  </w:footnote>
  <w:footnote w:type="continuationSeparator" w:id="0">
    <w:p w14:paraId="7B0F7C80" w14:textId="77777777" w:rsidR="00883C6A" w:rsidRDefault="00883C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C6D"/>
    <w:rsid w:val="00005D37"/>
    <w:rsid w:val="00011A98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93DE5"/>
    <w:rsid w:val="000A1140"/>
    <w:rsid w:val="000B695C"/>
    <w:rsid w:val="000D08FE"/>
    <w:rsid w:val="000D094B"/>
    <w:rsid w:val="000D6669"/>
    <w:rsid w:val="000E3540"/>
    <w:rsid w:val="000F780E"/>
    <w:rsid w:val="00102872"/>
    <w:rsid w:val="00106C3D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1AAE"/>
    <w:rsid w:val="001C5727"/>
    <w:rsid w:val="001D199A"/>
    <w:rsid w:val="001D608D"/>
    <w:rsid w:val="001E19CE"/>
    <w:rsid w:val="001E1D10"/>
    <w:rsid w:val="001E3F38"/>
    <w:rsid w:val="001F0583"/>
    <w:rsid w:val="001F7A2A"/>
    <w:rsid w:val="00202465"/>
    <w:rsid w:val="00206EEE"/>
    <w:rsid w:val="00211E84"/>
    <w:rsid w:val="00223839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50D5"/>
    <w:rsid w:val="002B3E88"/>
    <w:rsid w:val="002B5830"/>
    <w:rsid w:val="002B5DFD"/>
    <w:rsid w:val="002D1853"/>
    <w:rsid w:val="002E2244"/>
    <w:rsid w:val="002E31B9"/>
    <w:rsid w:val="002E714D"/>
    <w:rsid w:val="002F1038"/>
    <w:rsid w:val="002F3E09"/>
    <w:rsid w:val="002F3F07"/>
    <w:rsid w:val="00306E24"/>
    <w:rsid w:val="00311AE4"/>
    <w:rsid w:val="00315CD1"/>
    <w:rsid w:val="0034080F"/>
    <w:rsid w:val="003561A1"/>
    <w:rsid w:val="0036222D"/>
    <w:rsid w:val="00363847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EA2"/>
    <w:rsid w:val="003C6921"/>
    <w:rsid w:val="003D42C2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E79"/>
    <w:rsid w:val="004428AB"/>
    <w:rsid w:val="00451620"/>
    <w:rsid w:val="00451972"/>
    <w:rsid w:val="00452F8A"/>
    <w:rsid w:val="00464071"/>
    <w:rsid w:val="00464862"/>
    <w:rsid w:val="00470286"/>
    <w:rsid w:val="004736CA"/>
    <w:rsid w:val="004805A7"/>
    <w:rsid w:val="00491899"/>
    <w:rsid w:val="0049418A"/>
    <w:rsid w:val="004974AD"/>
    <w:rsid w:val="004A039F"/>
    <w:rsid w:val="004B0B4F"/>
    <w:rsid w:val="004B4618"/>
    <w:rsid w:val="004C0B14"/>
    <w:rsid w:val="004C0F89"/>
    <w:rsid w:val="004C34DF"/>
    <w:rsid w:val="004D67FD"/>
    <w:rsid w:val="004E34B6"/>
    <w:rsid w:val="004E477D"/>
    <w:rsid w:val="004F21B3"/>
    <w:rsid w:val="004F232E"/>
    <w:rsid w:val="004F492F"/>
    <w:rsid w:val="004F5654"/>
    <w:rsid w:val="004F5825"/>
    <w:rsid w:val="005011AF"/>
    <w:rsid w:val="00511136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951BC"/>
    <w:rsid w:val="006A34B1"/>
    <w:rsid w:val="006A3968"/>
    <w:rsid w:val="006A52B9"/>
    <w:rsid w:val="006A6AB1"/>
    <w:rsid w:val="006B2682"/>
    <w:rsid w:val="006B6364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6927"/>
    <w:rsid w:val="007E52ED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47416"/>
    <w:rsid w:val="00857F38"/>
    <w:rsid w:val="00865CA6"/>
    <w:rsid w:val="008676DC"/>
    <w:rsid w:val="008716DB"/>
    <w:rsid w:val="008802EF"/>
    <w:rsid w:val="00882CB5"/>
    <w:rsid w:val="00883C6A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0F14"/>
    <w:rsid w:val="008E3D39"/>
    <w:rsid w:val="008E595E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53B58"/>
    <w:rsid w:val="009553C8"/>
    <w:rsid w:val="009609B0"/>
    <w:rsid w:val="00964D41"/>
    <w:rsid w:val="009672E8"/>
    <w:rsid w:val="00967C51"/>
    <w:rsid w:val="009707D5"/>
    <w:rsid w:val="00975565"/>
    <w:rsid w:val="0098485E"/>
    <w:rsid w:val="00991FD6"/>
    <w:rsid w:val="00992FC7"/>
    <w:rsid w:val="009A0907"/>
    <w:rsid w:val="009B5094"/>
    <w:rsid w:val="009B5DB7"/>
    <w:rsid w:val="009B73A6"/>
    <w:rsid w:val="009B744A"/>
    <w:rsid w:val="009B7FAF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5F04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B7840"/>
    <w:rsid w:val="00AC1F5A"/>
    <w:rsid w:val="00AC206B"/>
    <w:rsid w:val="00AD3DAB"/>
    <w:rsid w:val="00AE5591"/>
    <w:rsid w:val="00AE7148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6854"/>
    <w:rsid w:val="00BA037F"/>
    <w:rsid w:val="00BA169B"/>
    <w:rsid w:val="00BA4F6E"/>
    <w:rsid w:val="00BB6ACF"/>
    <w:rsid w:val="00BC4412"/>
    <w:rsid w:val="00BD0162"/>
    <w:rsid w:val="00BD29E4"/>
    <w:rsid w:val="00BE02DA"/>
    <w:rsid w:val="00BF0309"/>
    <w:rsid w:val="00BF7841"/>
    <w:rsid w:val="00C025A5"/>
    <w:rsid w:val="00C0654C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055D"/>
    <w:rsid w:val="00D5284C"/>
    <w:rsid w:val="00D55368"/>
    <w:rsid w:val="00D554A2"/>
    <w:rsid w:val="00D565A0"/>
    <w:rsid w:val="00D62D53"/>
    <w:rsid w:val="00D64033"/>
    <w:rsid w:val="00D66692"/>
    <w:rsid w:val="00D671E3"/>
    <w:rsid w:val="00D7158F"/>
    <w:rsid w:val="00D74049"/>
    <w:rsid w:val="00D76CD1"/>
    <w:rsid w:val="00D76CD6"/>
    <w:rsid w:val="00D802B0"/>
    <w:rsid w:val="00D80B9F"/>
    <w:rsid w:val="00D82428"/>
    <w:rsid w:val="00D847BF"/>
    <w:rsid w:val="00D85B60"/>
    <w:rsid w:val="00D902DB"/>
    <w:rsid w:val="00D9313E"/>
    <w:rsid w:val="00D938C3"/>
    <w:rsid w:val="00D97176"/>
    <w:rsid w:val="00DA2C9C"/>
    <w:rsid w:val="00DA449F"/>
    <w:rsid w:val="00DB1CBB"/>
    <w:rsid w:val="00DC38D9"/>
    <w:rsid w:val="00DC5684"/>
    <w:rsid w:val="00DD4EA8"/>
    <w:rsid w:val="00DD6FC3"/>
    <w:rsid w:val="00DE0CB5"/>
    <w:rsid w:val="00DE1306"/>
    <w:rsid w:val="00DE24BD"/>
    <w:rsid w:val="00DE3345"/>
    <w:rsid w:val="00DF0E05"/>
    <w:rsid w:val="00E13C14"/>
    <w:rsid w:val="00E307C3"/>
    <w:rsid w:val="00E335AE"/>
    <w:rsid w:val="00E351A0"/>
    <w:rsid w:val="00E41935"/>
    <w:rsid w:val="00E477C1"/>
    <w:rsid w:val="00E636E1"/>
    <w:rsid w:val="00E63F6F"/>
    <w:rsid w:val="00E64EA4"/>
    <w:rsid w:val="00E90B69"/>
    <w:rsid w:val="00E9597D"/>
    <w:rsid w:val="00E96B18"/>
    <w:rsid w:val="00EA0926"/>
    <w:rsid w:val="00EA389A"/>
    <w:rsid w:val="00EB2C1F"/>
    <w:rsid w:val="00EB4C7D"/>
    <w:rsid w:val="00EB5342"/>
    <w:rsid w:val="00EC16EE"/>
    <w:rsid w:val="00EC1EB5"/>
    <w:rsid w:val="00EC503A"/>
    <w:rsid w:val="00ED13F7"/>
    <w:rsid w:val="00ED41AF"/>
    <w:rsid w:val="00ED6949"/>
    <w:rsid w:val="00ED75EE"/>
    <w:rsid w:val="00EE7852"/>
    <w:rsid w:val="00EF0F78"/>
    <w:rsid w:val="00F13E1E"/>
    <w:rsid w:val="00F16022"/>
    <w:rsid w:val="00F25559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A0FE2"/>
    <w:rsid w:val="00FA2DA7"/>
    <w:rsid w:val="00FA6A52"/>
    <w:rsid w:val="00FB0D7C"/>
    <w:rsid w:val="00FC3BAC"/>
    <w:rsid w:val="00FD19EE"/>
    <w:rsid w:val="00FD253D"/>
    <w:rsid w:val="00FD31CB"/>
    <w:rsid w:val="00FD6304"/>
    <w:rsid w:val="00FD7DB2"/>
    <w:rsid w:val="00FE22B4"/>
    <w:rsid w:val="00FE2F92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2</Pages>
  <Words>279</Words>
  <Characters>1594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25</cp:revision>
  <dcterms:created xsi:type="dcterms:W3CDTF">2025-04-28T15:43:00Z</dcterms:created>
  <dcterms:modified xsi:type="dcterms:W3CDTF">2025-06-06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